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1" w:name="cover-letter"/>
    <w:p>
      <w:pPr>
        <w:pStyle w:val="Heading1"/>
      </w:pPr>
      <w:r>
        <w:t xml:space="preserve">Cover Letter</w:t>
      </w:r>
    </w:p>
    <w:p>
      <w:pPr>
        <w:pStyle w:val="FirstParagraph"/>
      </w:pPr>
      <w:r>
        <w:rPr>
          <w:bCs/>
          <w:b/>
        </w:rPr>
        <w:t xml:space="preserve">John Doe</w:t>
      </w:r>
      <w:r>
        <w:br/>
      </w:r>
      <w:r>
        <w:t xml:space="preserve">Amsterdam, Netherlands</w:t>
      </w:r>
      <w:r>
        <w:br/>
      </w:r>
      <w:r>
        <w:t xml:space="preserve">+31 6 12345678</w:t>
      </w:r>
      <w:r>
        <w:br/>
      </w:r>
      <w:r>
        <w:t xml:space="preserve">john.doe@email.com</w:t>
      </w:r>
      <w:r>
        <w:br/>
      </w:r>
      <w:r>
        <w:t xml:space="preserve">April 5, 2024</w:t>
      </w:r>
    </w:p>
    <w:p>
      <w:pPr>
        <w:pStyle w:val="BodyText"/>
      </w:pPr>
      <w:r>
        <w:t xml:space="preserve">HR Department</w:t>
      </w:r>
      <w:r>
        <w:br/>
      </w:r>
      <w:r>
        <w:t xml:space="preserve">Royal Dutch Shell (Netherlands) BV</w:t>
      </w:r>
      <w:r>
        <w:br/>
      </w:r>
      <w:r>
        <w:t xml:space="preserve">Kesslerweg 19-23</w:t>
      </w:r>
      <w:r>
        <w:br/>
      </w:r>
      <w:r>
        <w:t xml:space="preserve">Amsterdam, Netherlands</w:t>
      </w:r>
    </w:p>
    <w:bookmarkStart w:id="20" w:name="dear-hiring-manager"/>
    <w:p>
      <w:pPr>
        <w:pStyle w:val="Heading2"/>
      </w:pPr>
      <w:r>
        <w:t xml:space="preserve">Dear Hiring Manager,</w:t>
      </w:r>
    </w:p>
    <w:p>
      <w:pPr>
        <w:pStyle w:val="FirstParagraph"/>
      </w:pPr>
      <w:r>
        <w:t xml:space="preserve">I am writing to express my enthusiastic interest in the Petroleum Engineer position at Royal Dutch Shell (Netherlands) BV. As a highly motivated and experienced petroleum engineer with over seven years of expertise in upstream oil and gas operations, I am eager to contribute my technical knowledge and innovative approach to your organization's mission of advancing sustainable energy solutions. The opportunity to work in the Netherlands, particularly in Amsterdam—a global hub for energy innovation—aligns perfectly with my career aspirations and professional goals.</w:t>
      </w:r>
    </w:p>
    <w:p>
      <w:pPr>
        <w:pStyle w:val="BodyText"/>
      </w:pPr>
      <w:r>
        <w:t xml:space="preserve">Throughout my career, I have focused on optimizing hydrocarbon recovery, managing complex reservoir systems, and implementing cutting-edge technologies to enhance operational efficiency. My background includes hands-on experience in field development planning, well design, and production optimization across diverse geological environments. For instance, during my tenure at ExxonMobil in the North Sea region, I led a team that successfully increased oil recovery rates by 12% through advanced reservoir simulation and enhanced oil recovery techniques. This achievement not only demonstrated my technical acumen but also reinforced my commitment to driving value through engineering excellence.</w:t>
      </w:r>
    </w:p>
    <w:p>
      <w:pPr>
        <w:pStyle w:val="BodyText"/>
      </w:pPr>
      <w:r>
        <w:t xml:space="preserve">What excites me most about the Petroleum Engineer role in the Netherlands is the chance to work in a country that balances its historical reliance on fossil fuels with a forward-thinking approach to energy transition. The Netherlands has positioned itself as a leader in both conventional and renewable energy initiatives, such as offshore wind farms and carbon capture projects. As a petroleum engineer, I am particularly intrigued by the potential to contribute to hybrid energy systems that integrate traditional hydrocarbon extraction with sustainable practices. Amsterdam’s dynamic business environment and its emphasis on innovation make it an ideal location to pursue this vision.</w:t>
      </w:r>
    </w:p>
    <w:p>
      <w:pPr>
        <w:pStyle w:val="BodyText"/>
      </w:pPr>
      <w:r>
        <w:t xml:space="preserve">My technical expertise is complemented by a strong understanding of international standards and local regulations relevant to the Netherlands’ energy sector. I hold a Master’s degree in Petroleum Engineering from the University of Texas at Austin, where I specialized in reservoir engineering and geostatistics. Additionally, I have completed certifications in Schlumberger’s Petrel software and Python for data analysis, which have enabled me to leverage digital tools for reservoir modeling and production forecasting. These skills are particularly valuable in a region like the Netherlands, where the integration of digital technologies is transforming the energy landscape.</w:t>
      </w:r>
    </w:p>
    <w:p>
      <w:pPr>
        <w:pStyle w:val="BodyText"/>
      </w:pPr>
      <w:r>
        <w:t xml:space="preserve">Beyond technical skills, I pride myself on my ability to collaborate across disciplines and work effectively in multicultural teams. The Netherlands is home to a diverse workforce, and I have always thrived in environments that encourage creativity and cross-functional cooperation. For example, while working on a project in the Gulf of Mexico, I collaborated with geologists, environmental scientists, and data analysts to design a low-impact drilling plan that minimized ecological disruption. This experience taught me the importance of balancing technical rigor with environmental responsibility—a principle I aim to uphold in my future role.</w:t>
      </w:r>
    </w:p>
    <w:p>
      <w:pPr>
        <w:pStyle w:val="BodyText"/>
      </w:pPr>
      <w:r>
        <w:t xml:space="preserve">The Netherlands Amsterdam has always been a place where innovation meets tradition, and I am eager to contribute to this unique ecosystem. The region’s strategic location, coupled with its robust infrastructure and access to global markets, makes it an ideal base for advancing the energy sector. I am particularly interested in the opportunities presented by the Dutch government’s "Energy Agreement," which aims to reduce greenhouse gas emissions while ensuring energy security. As a Petroleum Engineer, I am confident that my expertise in optimizing production processes and reducing environmental footprints will align with these objectives.</w:t>
      </w:r>
    </w:p>
    <w:p>
      <w:pPr>
        <w:pStyle w:val="BodyText"/>
      </w:pPr>
      <w:r>
        <w:t xml:space="preserve">What sets me apart is my passion for solving complex problems and my dedication to continuous learning. I actively engage with industry publications such as *Oil &amp; Gas Journal* and attend conferences like the Offshore Technology Conference (OTC) to stay informed about the latest advancements. I am also a member of the Society of Petroleum Engineers (SPE), where I have participated in local chapters in Houston and The Hague, fostering connections with professionals who share my commitment to excellence.</w:t>
      </w:r>
    </w:p>
    <w:p>
      <w:pPr>
        <w:pStyle w:val="BodyText"/>
      </w:pPr>
      <w:r>
        <w:t xml:space="preserve">I am particularly drawn to Royal Dutch Shell’s emphasis on innovation and sustainability. The company’s investments in hydrogen technology, carbon capture, and renewable energy projects resonate with my belief that the future of energy lies in hybrid solutions. I am confident that my experience in managing complex engineering challenges, combined with my adaptability to new environments, will enable me to make meaningful contributions to your teams in the Netherlands.</w:t>
      </w:r>
    </w:p>
    <w:p>
      <w:pPr>
        <w:pStyle w:val="BodyText"/>
      </w:pPr>
      <w:r>
        <w:t xml:space="preserve">Thank you for considering my application. I would welcome the opportunity to discuss how my skills and vision align with the goals of Royal Dutch Shell (Netherlands) BV. I am available at your earliest convenience for an interview and can be reached at +31 6 12345678 or john.doe@email.com. I look forward to the possibility of contributing to your organization’s success in the Netherlands Amsterdam.</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Position in Netherlands Amsterdam</dc:title>
  <dc:creator/>
  <cp:keywords/>
  <dcterms:created xsi:type="dcterms:W3CDTF">2026-07-22T23:14:01Z</dcterms:created>
  <dcterms:modified xsi:type="dcterms:W3CDTF">2026-07-22T23:14:01Z</dcterms:modified>
</cp:coreProperties>
</file>

<file path=docProps/custom.xml><?xml version="1.0" encoding="utf-8"?>
<Properties xmlns="http://schemas.openxmlformats.org/officeDocument/2006/custom-properties" xmlns:vt="http://schemas.openxmlformats.org/officeDocument/2006/docPropsVTypes"/>
</file>